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X19043988550acf5c9c3c2d53f586afe39a2ec7d"/>
    <w:p>
      <w:pPr>
        <w:pStyle w:val="Heading1"/>
      </w:pPr>
      <w:r>
        <w:t xml:space="preserve">Internship Application Letter: Electrician Position at [Company Name]</w:t>
      </w:r>
    </w:p>
    <w:p>
      <w:pPr>
        <w:pStyle w:val="FirstParagraph"/>
      </w:pPr>
      <w:r>
        <w:t xml:space="preserve">Dear Hiring Manager,</w:t>
      </w:r>
    </w:p>
    <w:p>
      <w:pPr>
        <w:pStyle w:val="BodyText"/>
      </w:pPr>
      <w:r>
        <w:t xml:space="preserve">I am writing to express my enthusiastic interest in the Internship Application Letter opportunity for the Electrician position within your esteemed organization, as advertised on [Platform where advertisement was seen, e.g., Uganda Ministry of Energy website, local newspaper, company career page]. As a dedicated and technically skilled student currently pursuing my National Diploma in Electrical Engineering at Makerere University College of Engineering, Design, Art and Technology (CEDAT) in Kampala, I am deeply committed to contributing to the advancement of safe and reliable electrical infrastructure across Uganda. This internship represents an invaluable chance for me to apply my academic knowledge within a dynamic Kampala-based company while learning from industry professionals who are shaping Uganda's energy future.</w:t>
      </w:r>
    </w:p>
    <w:p>
      <w:pPr>
        <w:pStyle w:val="BodyText"/>
      </w:pPr>
      <w:r>
        <w:t xml:space="preserve">Kampala, as the bustling capital and economic heart of Uganda, faces unique challenges in its electrical infrastructure. With rapid urbanization and a growing population, the demand for safe, efficient, and sustainable power solutions has never been greater. I am acutely aware of the critical role licensed Electricians play in mitigating risks like electrical fires and blackouts that disproportionately impact communities across Kampala – from bustling neighborhoods like Kawempe and Makindye to emerging industrial zones along the Kampala-Jinja Highway. My aspiration as an aspiring Electrician is to be part of the solution, ensuring every home, business, and public facility in Uganda Kampala operates with safety and reliability. The prospect of gaining hands-on experience under your guidance during this crucial internship phase is precisely where I aim to begin my journey toward becoming a proficient and responsible professional in this vital field.</w:t>
      </w:r>
    </w:p>
    <w:p>
      <w:pPr>
        <w:pStyle w:val="BodyText"/>
      </w:pPr>
      <w:r>
        <w:t xml:space="preserve">My academic foundation at CEDAT has provided me with rigorous theoretical knowledge aligned with Ugandan electrical standards. I have excelled in core modules including Electrical Circuit Analysis, Power Systems Fundamentals, Electrical Installation Practices (including compliance with Uganda Regulations for Safety - URS), and Principles of Renewable Energy Integration. Crucially, I have actively sought practical application: completing mandatory workshops on low-voltage wiring systems at the National Youth Service (NYS) Kampala Training Center; assisting in the installation of solar-powered street lighting at a community project in Nakivubo; and shadowing licensed Electricians during field visits to repair faulty connections at a local factory in Industrial Area, Kampala. These experiences have instilled in me not only technical competence – such as interpreting circuit diagrams, using multimeters for diagnostics, safely handling wiring under load conditions (up to 240V), and understanding earthing requirements per URS guidelines – but also the profound importance of meticulous safety protocols on every job site. I understand that an Electrician's work is never just about fixing wires; it’s about safeguarding lives and property in a rapidly developing city like Kampala.</w:t>
      </w:r>
    </w:p>
    <w:p>
      <w:pPr>
        <w:pStyle w:val="BodyText"/>
      </w:pPr>
      <w:r>
        <w:t xml:space="preserve">Furthermore, my commitment extends beyond technical skills to understanding the broader context of electrical work within Uganda. I am deeply familiar with the challenges faced by electricians across Kampala, including navigating aging infrastructure in older suburbs, adapting to fluctuating power demands during peak hours, and integrating emerging technologies like solar microgrids into traditional distribution networks. I have actively followed initiatives by the Energy Regulatory Authority (ERA) of Uganda and the Ministry of Water and Environment regarding grid modernization projects. My motivation stems from a genuine desire to serve Uganda's communities – recognizing that reliable electricity is fundamental for education (powering schools in Kampala suburbs), healthcare (ensuring hospitals like Mengo have stable power), and economic growth for small businesses across the city. I am eager to learn how your company specifically addresses these challenges, whether through innovative grid repairs, community electrification schemes, or promoting energy efficiency solutions relevant to Kampala's environment.</w:t>
      </w:r>
    </w:p>
    <w:p>
      <w:pPr>
        <w:pStyle w:val="BodyText"/>
      </w:pPr>
      <w:r>
        <w:t xml:space="preserve">I possess strong interpersonal skills honed through group projects involving complex electrical system simulations and collaborative fieldwork in Kampala. I communicate clearly with diverse teams – from fellow students and faculty at Makerere to technicians at the NYS center – ensuring safety information is understood by all. My cultural understanding of Uganda Kampala, including its vibrant community spirit and work ethic, ensures I will integrate smoothly into your team environment. I am reliable, proactive in seeking solutions (as demonstrated when troubleshooting a generator issue during a campus event), and possess the physical stamina required for the demanding tasks of an Electrician internship – including climbing ladders, working in confined spaces, and lifting equipment safely. I am fully committed to adhering to all company policies and Ugandan safety regulations without compromise.</w:t>
      </w:r>
    </w:p>
    <w:p>
      <w:pPr>
        <w:pStyle w:val="BodyText"/>
      </w:pPr>
      <w:r>
        <w:t xml:space="preserve">This Internship Application Letter is more than just a step; it is the pivotal beginning of my professional life as an Electrician dedicated to serving Uganda Kampala. I am confident that my academic background, practical exposure within the Kampala context, proactive attitude, and unwavering commitment to electrical safety make me a strong candidate for this vital internship opportunity. I am eager to contribute immediately while absorbing every detail of your company's operational excellence. The knowledge and mentorship I would gain under your guidance would be instrumental in my development into a qualified Electrician ready to support Uganda's energy needs effectively.</w:t>
      </w:r>
    </w:p>
    <w:p>
      <w:pPr>
        <w:pStyle w:val="BodyText"/>
      </w:pPr>
      <w:r>
        <w:t xml:space="preserve">Thank you for considering my application for the Electrician Internship position. I have attached my detailed Curriculum Vitae, academic transcripts, and copies of relevant certifications (including URS safety training completion) for your review. I am available for an interview at your earliest convenience and can be reached via phone at +256 XXX XXX XXX or email at [Your Email Address]. I look forward to the possibility of discussing how my skills and dedication align with the needs of [Company Name] and contribute positively to Uganda's electrical infrastructure development in Kampala.</w:t>
      </w:r>
    </w:p>
    <w:p>
      <w:pPr>
        <w:pStyle w:val="BodyText"/>
      </w:pPr>
      <w:r>
        <w:t xml:space="preserve">Sincerely,</w:t>
      </w:r>
    </w:p>
    <w:p>
      <w:pPr>
        <w:pStyle w:val="BodyText"/>
      </w:pPr>
      <w:r>
        <w:t xml:space="preserve">[Your Full Name]</w:t>
      </w:r>
    </w:p>
    <w:p>
      <w:pPr>
        <w:pStyle w:val="BodyText"/>
      </w:pPr>
      <w:r>
        <w:t xml:space="preserve">[Your Contact Number]</w:t>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cp:keywords/>
  <dcterms:created xsi:type="dcterms:W3CDTF">2025-12-08T09:26:17Z</dcterms:created>
  <dcterms:modified xsi:type="dcterms:W3CDTF">2025-12-08T09:26:17Z</dcterms:modified>
</cp:coreProperties>
</file>

<file path=docProps/custom.xml><?xml version="1.0" encoding="utf-8"?>
<Properties xmlns="http://schemas.openxmlformats.org/officeDocument/2006/custom-properties" xmlns:vt="http://schemas.openxmlformats.org/officeDocument/2006/docPropsVTypes"/>
</file>